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7B12" w:rsidRPr="00275E53" w:rsidRDefault="00C67B12" w:rsidP="00275E53">
      <w:pPr>
        <w:pStyle w:val="Title"/>
      </w:pPr>
      <w:r w:rsidRPr="00275E53">
        <w:t xml:space="preserve">Technical </w:t>
      </w:r>
      <w:r w:rsidR="007E76EE" w:rsidRPr="00275E53">
        <w:t>Assessment</w:t>
      </w:r>
    </w:p>
    <w:p w:rsidR="003018B2" w:rsidRPr="00275E53" w:rsidRDefault="006924B1" w:rsidP="00275E53">
      <w:pPr>
        <w:pStyle w:val="Heading1"/>
      </w:pPr>
      <w:r w:rsidRPr="00275E53">
        <w:t> </w:t>
      </w:r>
      <w:r w:rsidR="003018B2" w:rsidRPr="00275E53">
        <w:t>Assessment</w:t>
      </w:r>
      <w:r w:rsidR="009C16F9" w:rsidRPr="00275E53">
        <w:t xml:space="preserve"> Goals</w:t>
      </w:r>
    </w:p>
    <w:p w:rsidR="009C16F9" w:rsidRPr="00275E53" w:rsidRDefault="003018B2" w:rsidP="00275E53">
      <w:r w:rsidRPr="00275E53">
        <w:t xml:space="preserve">The goal of the assessment </w:t>
      </w:r>
      <w:r w:rsidR="009C16F9" w:rsidRPr="00275E53">
        <w:t xml:space="preserve">is to determine the following: </w:t>
      </w:r>
    </w:p>
    <w:p w:rsidR="009C16F9" w:rsidRPr="00275E53" w:rsidRDefault="009C16F9" w:rsidP="00275E53">
      <w:pPr>
        <w:pStyle w:val="ListParagraph"/>
        <w:numPr>
          <w:ilvl w:val="0"/>
          <w:numId w:val="7"/>
        </w:numPr>
      </w:pPr>
      <w:r w:rsidRPr="00275E53">
        <w:t>Application Architecture.</w:t>
      </w:r>
    </w:p>
    <w:p w:rsidR="009C16F9" w:rsidRPr="00275E53" w:rsidRDefault="009C16F9" w:rsidP="00275E53">
      <w:pPr>
        <w:pStyle w:val="ListParagraph"/>
        <w:numPr>
          <w:ilvl w:val="0"/>
          <w:numId w:val="7"/>
        </w:numPr>
      </w:pPr>
      <w:r w:rsidRPr="00275E53">
        <w:t>Engineering practices and coding standards.</w:t>
      </w:r>
    </w:p>
    <w:p w:rsidR="009C16F9" w:rsidRDefault="009C16F9" w:rsidP="00275E53">
      <w:pPr>
        <w:pStyle w:val="ListParagraph"/>
        <w:numPr>
          <w:ilvl w:val="0"/>
          <w:numId w:val="7"/>
        </w:numPr>
      </w:pPr>
      <w:r w:rsidRPr="00275E53">
        <w:t>The use of the technology listed in the technology stack bellow.</w:t>
      </w:r>
    </w:p>
    <w:p w:rsidR="009D1E09" w:rsidRPr="00275E53" w:rsidRDefault="009D1E09" w:rsidP="00275E53">
      <w:pPr>
        <w:pStyle w:val="ListParagraph"/>
        <w:numPr>
          <w:ilvl w:val="0"/>
          <w:numId w:val="7"/>
        </w:numPr>
      </w:pPr>
      <w:r>
        <w:t>Adhering to industry standards and best practice.</w:t>
      </w:r>
    </w:p>
    <w:p w:rsidR="009C16F9" w:rsidRPr="00275E53" w:rsidRDefault="00275E53" w:rsidP="00275E53">
      <w:pPr>
        <w:pStyle w:val="Heading1"/>
      </w:pPr>
      <w:r>
        <w:t>Assessment Notes</w:t>
      </w:r>
    </w:p>
    <w:p w:rsidR="003018B2" w:rsidRPr="00275E53" w:rsidRDefault="009C16F9" w:rsidP="00275E53">
      <w:r w:rsidRPr="00275E53">
        <w:t>Finishing the solution to its full potential is not required, each candidate must decide how</w:t>
      </w:r>
      <w:r w:rsidR="00275E53">
        <w:t xml:space="preserve"> much they willing to complete, however t</w:t>
      </w:r>
      <w:r w:rsidRPr="00275E53">
        <w:t xml:space="preserve">he candidate must ensure that there is sufficient code available to achieve Assessment goals 1 to </w:t>
      </w:r>
      <w:r w:rsidR="009D1E09">
        <w:t>4</w:t>
      </w:r>
      <w:r w:rsidRPr="00275E53">
        <w:t xml:space="preserve">. </w:t>
      </w:r>
    </w:p>
    <w:p w:rsidR="006924B1" w:rsidRPr="00275E53" w:rsidRDefault="006924B1" w:rsidP="00275E53">
      <w:pPr>
        <w:pStyle w:val="Heading1"/>
      </w:pPr>
      <w:r w:rsidRPr="00275E53">
        <w:t>The Problem</w:t>
      </w:r>
    </w:p>
    <w:p w:rsidR="00960B23" w:rsidRPr="00275E53" w:rsidRDefault="00EF0E81" w:rsidP="00275E53">
      <w:r w:rsidRPr="00275E53">
        <w:t>The business has requeste</w:t>
      </w:r>
      <w:r w:rsidR="00960B23" w:rsidRPr="00275E53">
        <w:t>d the development of a new system</w:t>
      </w:r>
      <w:r w:rsidRPr="00275E53">
        <w:t xml:space="preserve"> which allows users to register online and purchase a </w:t>
      </w:r>
      <w:r w:rsidR="00960B23" w:rsidRPr="00275E53">
        <w:t>s</w:t>
      </w:r>
      <w:r w:rsidRPr="00275E53">
        <w:t xml:space="preserve">ubscription </w:t>
      </w:r>
      <w:r w:rsidR="00960B23" w:rsidRPr="00275E53">
        <w:t xml:space="preserve">to </w:t>
      </w:r>
      <w:r w:rsidR="00275E53">
        <w:t>books listed in the online catalogue.</w:t>
      </w:r>
      <w:r w:rsidR="00960B23" w:rsidRPr="00275E53">
        <w:t xml:space="preserve"> </w:t>
      </w:r>
    </w:p>
    <w:p w:rsidR="00960B23" w:rsidRPr="00275E53" w:rsidRDefault="00275E53" w:rsidP="00275E53">
      <w:r>
        <w:t xml:space="preserve">Only </w:t>
      </w:r>
      <w:r w:rsidR="00960B23" w:rsidRPr="00275E53">
        <w:t xml:space="preserve">A registered user can purchase a subscription to any book available in the </w:t>
      </w:r>
      <w:r w:rsidR="00EF0E81" w:rsidRPr="00275E53">
        <w:t>product catalogue.</w:t>
      </w:r>
    </w:p>
    <w:p w:rsidR="00960B23" w:rsidRPr="00275E53" w:rsidRDefault="00960B23" w:rsidP="00275E53">
      <w:r w:rsidRPr="00275E53">
        <w:t xml:space="preserve">A user can unsubscribe to any book a user currently </w:t>
      </w:r>
      <w:r w:rsidR="003018B2" w:rsidRPr="00275E53">
        <w:t>has</w:t>
      </w:r>
      <w:r w:rsidRPr="00275E53">
        <w:t xml:space="preserve"> in their subscription.</w:t>
      </w:r>
    </w:p>
    <w:p w:rsidR="003018B2" w:rsidRPr="00275E53" w:rsidRDefault="003018B2" w:rsidP="00275E53">
      <w:r w:rsidRPr="00275E53">
        <w:t>T</w:t>
      </w:r>
      <w:r w:rsidR="00960B23" w:rsidRPr="00275E53">
        <w:t>he system should also allow 3rd party resellers to access the system or parts of the system through an Api over Http</w:t>
      </w:r>
      <w:r w:rsidR="00275E53">
        <w:t xml:space="preserve"> which provides the same functionality</w:t>
      </w:r>
      <w:r w:rsidR="00960B23" w:rsidRPr="00275E53">
        <w:t>.</w:t>
      </w:r>
    </w:p>
    <w:p w:rsidR="00387A22" w:rsidRPr="00275E53" w:rsidRDefault="00387A22" w:rsidP="00275E53">
      <w:pPr>
        <w:pStyle w:val="Heading1"/>
      </w:pPr>
      <w:r w:rsidRPr="00275E53">
        <w:t>Assignment</w:t>
      </w:r>
      <w:r w:rsidR="00C67B12" w:rsidRPr="00275E53">
        <w:t xml:space="preserve"> output</w:t>
      </w:r>
    </w:p>
    <w:p w:rsidR="000B6431" w:rsidRPr="00275E53" w:rsidRDefault="006314C0" w:rsidP="00275E53">
      <w:pPr>
        <w:pStyle w:val="ListParagraph"/>
        <w:numPr>
          <w:ilvl w:val="0"/>
          <w:numId w:val="8"/>
        </w:numPr>
      </w:pPr>
      <w:r w:rsidRPr="00275E53">
        <w:t>Develop</w:t>
      </w:r>
      <w:r w:rsidR="000B6431" w:rsidRPr="00275E53">
        <w:t xml:space="preserve"> a</w:t>
      </w:r>
      <w:r w:rsidRPr="00275E53">
        <w:t xml:space="preserve"> </w:t>
      </w:r>
      <w:r w:rsidR="003018B2" w:rsidRPr="00275E53">
        <w:t xml:space="preserve">Restful </w:t>
      </w:r>
      <w:r w:rsidR="000B6431" w:rsidRPr="00275E53">
        <w:t>A</w:t>
      </w:r>
      <w:r w:rsidR="003018B2" w:rsidRPr="00275E53">
        <w:t>pi</w:t>
      </w:r>
      <w:r w:rsidR="000B6431" w:rsidRPr="00275E53">
        <w:t xml:space="preserve"> that </w:t>
      </w:r>
      <w:r w:rsidR="00C67B12" w:rsidRPr="00275E53">
        <w:t xml:space="preserve">contains service </w:t>
      </w:r>
      <w:r w:rsidRPr="00275E53">
        <w:t>end-points for the problem scenario</w:t>
      </w:r>
      <w:r w:rsidR="00C67B12" w:rsidRPr="00275E53">
        <w:t xml:space="preserve">. </w:t>
      </w:r>
    </w:p>
    <w:p w:rsidR="000B6431" w:rsidRPr="00275E53" w:rsidRDefault="006314C0" w:rsidP="00275E53">
      <w:pPr>
        <w:pStyle w:val="ListParagraph"/>
        <w:numPr>
          <w:ilvl w:val="0"/>
          <w:numId w:val="8"/>
        </w:numPr>
      </w:pPr>
      <w:r w:rsidRPr="00275E53">
        <w:t xml:space="preserve">Develop a Web UI </w:t>
      </w:r>
      <w:r w:rsidR="003018B2" w:rsidRPr="00275E53">
        <w:t>for the problem scenario</w:t>
      </w:r>
    </w:p>
    <w:p w:rsidR="006314C0" w:rsidRDefault="006314C0" w:rsidP="00275E53">
      <w:pPr>
        <w:pStyle w:val="Heading1"/>
      </w:pPr>
      <w:r w:rsidRPr="00275E53">
        <w:t>Technology stack</w:t>
      </w:r>
      <w:r w:rsidR="00275E53">
        <w:t xml:space="preserve"> Choices</w:t>
      </w:r>
      <w:r w:rsidR="00FE1E05">
        <w:t xml:space="preserve"> (Please use latest version)</w:t>
      </w:r>
    </w:p>
    <w:p w:rsidR="009542C4" w:rsidRPr="009542C4" w:rsidRDefault="009542C4" w:rsidP="009542C4">
      <w:r>
        <w:t>*Note you are welcome to use similar technologies however, it would be best to check with the assessor first.</w:t>
      </w:r>
      <w:bookmarkStart w:id="0" w:name="_GoBack"/>
      <w:bookmarkEnd w:id="0"/>
    </w:p>
    <w:p w:rsidR="006314C0" w:rsidRPr="00275E53" w:rsidRDefault="006314C0" w:rsidP="00275E53">
      <w:pPr>
        <w:pStyle w:val="ListParagraph"/>
        <w:numPr>
          <w:ilvl w:val="0"/>
          <w:numId w:val="9"/>
        </w:numPr>
      </w:pPr>
      <w:r w:rsidRPr="00275E53">
        <w:t xml:space="preserve">.Net Framework </w:t>
      </w:r>
    </w:p>
    <w:p w:rsidR="006314C0" w:rsidRPr="00275E53" w:rsidRDefault="006314C0" w:rsidP="00275E53">
      <w:pPr>
        <w:pStyle w:val="ListParagraph"/>
        <w:numPr>
          <w:ilvl w:val="0"/>
          <w:numId w:val="9"/>
        </w:numPr>
      </w:pPr>
      <w:r w:rsidRPr="00275E53">
        <w:t>Asp.Net Core</w:t>
      </w:r>
    </w:p>
    <w:p w:rsidR="006924B1" w:rsidRPr="00275E53" w:rsidRDefault="006924B1" w:rsidP="00275E53">
      <w:pPr>
        <w:pStyle w:val="ListParagraph"/>
        <w:numPr>
          <w:ilvl w:val="0"/>
          <w:numId w:val="9"/>
        </w:numPr>
      </w:pPr>
      <w:r w:rsidRPr="00275E53">
        <w:t>C#</w:t>
      </w:r>
    </w:p>
    <w:p w:rsidR="006924B1" w:rsidRPr="00275E53" w:rsidRDefault="006924B1" w:rsidP="00275E53">
      <w:pPr>
        <w:pStyle w:val="ListParagraph"/>
        <w:numPr>
          <w:ilvl w:val="0"/>
          <w:numId w:val="9"/>
        </w:numPr>
      </w:pPr>
      <w:r w:rsidRPr="00275E53">
        <w:t>Angular</w:t>
      </w:r>
      <w:r w:rsidR="006158FA" w:rsidRPr="00275E53">
        <w:t xml:space="preserve"> </w:t>
      </w:r>
    </w:p>
    <w:p w:rsidR="007E76EE" w:rsidRPr="00275E53" w:rsidRDefault="007E76EE" w:rsidP="00275E53">
      <w:pPr>
        <w:pStyle w:val="ListParagraph"/>
        <w:numPr>
          <w:ilvl w:val="0"/>
          <w:numId w:val="9"/>
        </w:numPr>
      </w:pPr>
      <w:r w:rsidRPr="00275E53">
        <w:t>Node JS</w:t>
      </w:r>
    </w:p>
    <w:p w:rsidR="003018B2" w:rsidRPr="00275E53" w:rsidRDefault="003018B2" w:rsidP="00275E53">
      <w:pPr>
        <w:pStyle w:val="ListParagraph"/>
        <w:numPr>
          <w:ilvl w:val="0"/>
          <w:numId w:val="9"/>
        </w:numPr>
      </w:pPr>
      <w:r w:rsidRPr="00275E53">
        <w:t>NSwag</w:t>
      </w:r>
    </w:p>
    <w:p w:rsidR="003018B2" w:rsidRPr="00275E53" w:rsidRDefault="003018B2" w:rsidP="00275E53">
      <w:pPr>
        <w:pStyle w:val="ListParagraph"/>
        <w:numPr>
          <w:ilvl w:val="0"/>
          <w:numId w:val="9"/>
        </w:numPr>
      </w:pPr>
      <w:r w:rsidRPr="00275E53">
        <w:t>Swagger</w:t>
      </w:r>
    </w:p>
    <w:p w:rsidR="000605FD" w:rsidRPr="00275E53" w:rsidRDefault="001920C6" w:rsidP="00275E53">
      <w:pPr>
        <w:pStyle w:val="Heading1"/>
      </w:pPr>
      <w:r w:rsidRPr="00275E53">
        <w:t>Additional information</w:t>
      </w:r>
    </w:p>
    <w:p w:rsidR="00275E53" w:rsidRDefault="001920C6" w:rsidP="00275E53">
      <w:pPr>
        <w:pStyle w:val="Heading2"/>
      </w:pPr>
      <w:r w:rsidRPr="00275E53">
        <w:t xml:space="preserve">User </w:t>
      </w:r>
    </w:p>
    <w:p w:rsidR="001920C6" w:rsidRPr="00275E53" w:rsidRDefault="001920C6" w:rsidP="00275E53">
      <w:pPr>
        <w:pStyle w:val="ListParagraph"/>
        <w:numPr>
          <w:ilvl w:val="0"/>
          <w:numId w:val="10"/>
        </w:numPr>
      </w:pPr>
      <w:r w:rsidRPr="00275E53">
        <w:t>Email address</w:t>
      </w:r>
    </w:p>
    <w:p w:rsidR="001920C6" w:rsidRPr="00275E53" w:rsidRDefault="001920C6" w:rsidP="00275E53">
      <w:pPr>
        <w:pStyle w:val="ListParagraph"/>
        <w:numPr>
          <w:ilvl w:val="0"/>
          <w:numId w:val="10"/>
        </w:numPr>
      </w:pPr>
      <w:r w:rsidRPr="00275E53">
        <w:t>First Name</w:t>
      </w:r>
    </w:p>
    <w:p w:rsidR="001920C6" w:rsidRPr="00275E53" w:rsidRDefault="001920C6" w:rsidP="00275E53">
      <w:pPr>
        <w:pStyle w:val="ListParagraph"/>
        <w:numPr>
          <w:ilvl w:val="0"/>
          <w:numId w:val="10"/>
        </w:numPr>
      </w:pPr>
      <w:r w:rsidRPr="00275E53">
        <w:lastRenderedPageBreak/>
        <w:t>Last Name</w:t>
      </w:r>
    </w:p>
    <w:p w:rsidR="001920C6" w:rsidRPr="00275E53" w:rsidRDefault="003018B2" w:rsidP="00275E53">
      <w:pPr>
        <w:pStyle w:val="Heading2"/>
      </w:pPr>
      <w:r w:rsidRPr="00275E53">
        <w:t>Book</w:t>
      </w:r>
    </w:p>
    <w:p w:rsidR="007E76EE" w:rsidRPr="00275E53" w:rsidRDefault="007E76EE" w:rsidP="00275E53">
      <w:pPr>
        <w:pStyle w:val="ListParagraph"/>
        <w:numPr>
          <w:ilvl w:val="0"/>
          <w:numId w:val="11"/>
        </w:numPr>
      </w:pPr>
      <w:r w:rsidRPr="00275E53">
        <w:t>Name</w:t>
      </w:r>
    </w:p>
    <w:p w:rsidR="003018B2" w:rsidRPr="00275E53" w:rsidRDefault="003018B2" w:rsidP="00275E53">
      <w:pPr>
        <w:pStyle w:val="ListParagraph"/>
        <w:numPr>
          <w:ilvl w:val="0"/>
          <w:numId w:val="11"/>
        </w:numPr>
      </w:pPr>
      <w:r w:rsidRPr="00275E53">
        <w:t>Text</w:t>
      </w:r>
    </w:p>
    <w:p w:rsidR="007E76EE" w:rsidRPr="00275E53" w:rsidRDefault="003018B2" w:rsidP="00275E53">
      <w:pPr>
        <w:pStyle w:val="ListParagraph"/>
        <w:numPr>
          <w:ilvl w:val="0"/>
          <w:numId w:val="11"/>
        </w:numPr>
      </w:pPr>
      <w:r w:rsidRPr="00275E53">
        <w:t xml:space="preserve">Purchase </w:t>
      </w:r>
      <w:r w:rsidR="007E76EE" w:rsidRPr="00275E53">
        <w:t>Price</w:t>
      </w:r>
    </w:p>
    <w:sectPr w:rsidR="007E76EE" w:rsidRPr="00275E5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2B08" w:rsidRDefault="001F2B08" w:rsidP="000E72CC">
      <w:pPr>
        <w:spacing w:after="0" w:line="240" w:lineRule="auto"/>
      </w:pPr>
      <w:r>
        <w:separator/>
      </w:r>
    </w:p>
  </w:endnote>
  <w:endnote w:type="continuationSeparator" w:id="0">
    <w:p w:rsidR="001F2B08" w:rsidRDefault="001F2B08" w:rsidP="000E72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2B08" w:rsidRDefault="001F2B08" w:rsidP="000E72CC">
      <w:pPr>
        <w:spacing w:after="0" w:line="240" w:lineRule="auto"/>
      </w:pPr>
      <w:r>
        <w:separator/>
      </w:r>
    </w:p>
  </w:footnote>
  <w:footnote w:type="continuationSeparator" w:id="0">
    <w:p w:rsidR="001F2B08" w:rsidRDefault="001F2B08" w:rsidP="000E72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72CC" w:rsidRDefault="000E72CC" w:rsidP="000E72CC">
    <w:pPr>
      <w:pStyle w:val="Header"/>
    </w:pPr>
    <w:r>
      <w:rPr>
        <w:noProof/>
        <w:lang w:eastAsia="en-GB"/>
      </w:rPr>
      <w:drawing>
        <wp:inline distT="0" distB="0" distL="0" distR="0" wp14:anchorId="3DAFDAC0" wp14:editId="1E67D4F7">
          <wp:extent cx="1450860" cy="163830"/>
          <wp:effectExtent l="0" t="0" r="0" b="7620"/>
          <wp:docPr id="5" name="Picture 4" descr="eHorRgb-forPP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 descr="eHorRgb-forPPT.png"/>
                  <pic:cNvPicPr>
                    <a:picLocks noChangeAspect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450860" cy="1638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0E72CC" w:rsidRDefault="000E72CC">
    <w:pPr>
      <w:pStyle w:val="Header"/>
    </w:pPr>
    <w:r>
      <w:ptab w:relativeTo="margin" w:alignment="center" w:leader="none"/>
    </w:r>
    <w:r>
      <w:ptab w:relativeTo="margin" w:alignment="right" w:leader="none"/>
    </w:r>
    <w:r>
      <w:t>Version 2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E697C"/>
    <w:multiLevelType w:val="hybridMultilevel"/>
    <w:tmpl w:val="19B0F3F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84C09"/>
    <w:multiLevelType w:val="hybridMultilevel"/>
    <w:tmpl w:val="6F0CBA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0C5CB8"/>
    <w:multiLevelType w:val="hybridMultilevel"/>
    <w:tmpl w:val="82068C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2F14E1"/>
    <w:multiLevelType w:val="hybridMultilevel"/>
    <w:tmpl w:val="7F68387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57642C"/>
    <w:multiLevelType w:val="hybridMultilevel"/>
    <w:tmpl w:val="7DF218D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5E65A17"/>
    <w:multiLevelType w:val="hybridMultilevel"/>
    <w:tmpl w:val="D6AE507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8A7B45"/>
    <w:multiLevelType w:val="hybridMultilevel"/>
    <w:tmpl w:val="95D805A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516110"/>
    <w:multiLevelType w:val="hybridMultilevel"/>
    <w:tmpl w:val="D18EDDA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7B336D"/>
    <w:multiLevelType w:val="hybridMultilevel"/>
    <w:tmpl w:val="3F38C6C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AD637C"/>
    <w:multiLevelType w:val="hybridMultilevel"/>
    <w:tmpl w:val="CFA0B8C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684F9F"/>
    <w:multiLevelType w:val="hybridMultilevel"/>
    <w:tmpl w:val="8A7ADBB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4"/>
  </w:num>
  <w:num w:numId="5">
    <w:abstractNumId w:val="1"/>
  </w:num>
  <w:num w:numId="6">
    <w:abstractNumId w:val="10"/>
  </w:num>
  <w:num w:numId="7">
    <w:abstractNumId w:val="8"/>
  </w:num>
  <w:num w:numId="8">
    <w:abstractNumId w:val="9"/>
  </w:num>
  <w:num w:numId="9">
    <w:abstractNumId w:val="7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zsLS0NDE3NjY1NTJT0lEKTi0uzszPAykwrgUAn8AYpiwAAAA="/>
  </w:docVars>
  <w:rsids>
    <w:rsidRoot w:val="006519F6"/>
    <w:rsid w:val="000605FD"/>
    <w:rsid w:val="000B6431"/>
    <w:rsid w:val="000E72CC"/>
    <w:rsid w:val="001920C6"/>
    <w:rsid w:val="001D2C35"/>
    <w:rsid w:val="001F2B08"/>
    <w:rsid w:val="00275E53"/>
    <w:rsid w:val="002C4DD5"/>
    <w:rsid w:val="003018B2"/>
    <w:rsid w:val="003254ED"/>
    <w:rsid w:val="00387A22"/>
    <w:rsid w:val="0043570E"/>
    <w:rsid w:val="0050769D"/>
    <w:rsid w:val="00595DD8"/>
    <w:rsid w:val="006158FA"/>
    <w:rsid w:val="006314C0"/>
    <w:rsid w:val="006519F6"/>
    <w:rsid w:val="006733A8"/>
    <w:rsid w:val="006924B1"/>
    <w:rsid w:val="00694DC9"/>
    <w:rsid w:val="007E76EE"/>
    <w:rsid w:val="007F4A9C"/>
    <w:rsid w:val="008F2F55"/>
    <w:rsid w:val="009542C4"/>
    <w:rsid w:val="00960B23"/>
    <w:rsid w:val="009C16F9"/>
    <w:rsid w:val="009D1E09"/>
    <w:rsid w:val="00A63AD0"/>
    <w:rsid w:val="00AE6141"/>
    <w:rsid w:val="00C67B12"/>
    <w:rsid w:val="00EF0E81"/>
    <w:rsid w:val="00FE1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765A2B5"/>
  <w15:chartTrackingRefBased/>
  <w15:docId w15:val="{2EFCE6CA-5770-485D-A027-EC67FA9E9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75E53"/>
  </w:style>
  <w:style w:type="paragraph" w:styleId="Heading1">
    <w:name w:val="heading 1"/>
    <w:basedOn w:val="Normal"/>
    <w:next w:val="Normal"/>
    <w:link w:val="Heading1Char"/>
    <w:uiPriority w:val="9"/>
    <w:qFormat/>
    <w:rsid w:val="009C16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16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16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16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16F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16F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16F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16F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16F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519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styleId="Hyperlink">
    <w:name w:val="Hyperlink"/>
    <w:basedOn w:val="DefaultParagraphFont"/>
    <w:uiPriority w:val="99"/>
    <w:semiHidden/>
    <w:unhideWhenUsed/>
    <w:rsid w:val="006519F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920C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16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C16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16F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16F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16F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16F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16F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16F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16F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C16F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C16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16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16F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C16F9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C16F9"/>
    <w:rPr>
      <w:b/>
      <w:bCs/>
    </w:rPr>
  </w:style>
  <w:style w:type="character" w:styleId="Emphasis">
    <w:name w:val="Emphasis"/>
    <w:basedOn w:val="DefaultParagraphFont"/>
    <w:uiPriority w:val="20"/>
    <w:qFormat/>
    <w:rsid w:val="009C16F9"/>
    <w:rPr>
      <w:i/>
      <w:iCs/>
    </w:rPr>
  </w:style>
  <w:style w:type="paragraph" w:styleId="NoSpacing">
    <w:name w:val="No Spacing"/>
    <w:uiPriority w:val="1"/>
    <w:qFormat/>
    <w:rsid w:val="009C16F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C16F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16F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16F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16F9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9C16F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C16F9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9C16F9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9C16F9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9C16F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C16F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0E72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2CC"/>
  </w:style>
  <w:style w:type="paragraph" w:styleId="Footer">
    <w:name w:val="footer"/>
    <w:basedOn w:val="Normal"/>
    <w:link w:val="FooterChar"/>
    <w:uiPriority w:val="99"/>
    <w:unhideWhenUsed/>
    <w:rsid w:val="000E72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629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 Barkhuis</dc:creator>
  <cp:keywords/>
  <dc:description/>
  <cp:lastModifiedBy>Chantel Hefele</cp:lastModifiedBy>
  <cp:revision>5</cp:revision>
  <dcterms:created xsi:type="dcterms:W3CDTF">2018-09-06T06:46:00Z</dcterms:created>
  <dcterms:modified xsi:type="dcterms:W3CDTF">2020-05-06T11:04:00Z</dcterms:modified>
</cp:coreProperties>
</file>